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8DB21" w14:textId="44E87D56" w:rsidR="00184178" w:rsidRDefault="00C35FF9" w:rsidP="00184178">
      <w:pPr>
        <w:spacing w:after="0" w:line="240" w:lineRule="auto"/>
        <w:contextualSpacing/>
        <w:rPr>
          <w:lang w:val="en-US"/>
        </w:rPr>
      </w:pPr>
      <w:r w:rsidRPr="00192980">
        <w:rPr>
          <w:b/>
          <w:bCs/>
          <w:color w:val="C00000"/>
          <w:sz w:val="32"/>
          <w:szCs w:val="32"/>
          <w:lang w:val="en-US"/>
        </w:rPr>
        <w:t>IIG Varsity</w:t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7A4ABD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lang w:val="en-US"/>
        </w:rPr>
        <w:t xml:space="preserve">Test: </w:t>
      </w:r>
      <w:r w:rsidR="00184178" w:rsidRPr="008D04C0">
        <w:rPr>
          <w:b/>
          <w:bCs/>
          <w:lang w:val="en-US"/>
        </w:rPr>
        <w:t>IIG-FND-</w:t>
      </w:r>
      <w:r w:rsidR="00184178">
        <w:rPr>
          <w:b/>
          <w:bCs/>
          <w:lang w:val="en-US"/>
        </w:rPr>
        <w:t>BATCH2-</w:t>
      </w:r>
      <w:r w:rsidR="00184178" w:rsidRPr="008D04C0">
        <w:rPr>
          <w:b/>
          <w:bCs/>
          <w:lang w:val="en-US"/>
        </w:rPr>
        <w:t>00</w:t>
      </w:r>
      <w:r w:rsidR="00184178">
        <w:rPr>
          <w:b/>
          <w:bCs/>
          <w:lang w:val="en-US"/>
        </w:rPr>
        <w:t>3</w:t>
      </w:r>
    </w:p>
    <w:p w14:paraId="1BD2FAF7" w14:textId="261D2795" w:rsidR="00B315D8" w:rsidRPr="00192980" w:rsidRDefault="007A4ABD" w:rsidP="00C35FF9">
      <w:pPr>
        <w:spacing w:after="0" w:line="240" w:lineRule="auto"/>
        <w:contextualSpacing/>
        <w:rPr>
          <w:b/>
          <w:bCs/>
          <w:color w:val="C00000"/>
          <w:sz w:val="32"/>
          <w:szCs w:val="32"/>
          <w:lang w:val="en-US"/>
        </w:rPr>
      </w:pPr>
      <w:r>
        <w:rPr>
          <w:lang w:val="en-US"/>
        </w:rPr>
        <w:t>2</w:t>
      </w:r>
      <w:r>
        <w:rPr>
          <w:vertAlign w:val="superscript"/>
          <w:lang w:val="en-US"/>
        </w:rPr>
        <w:t xml:space="preserve">nd </w:t>
      </w:r>
      <w:r>
        <w:rPr>
          <w:lang w:val="en-US"/>
        </w:rPr>
        <w:t>Floor, E/43, iHub, IT Park, Infocity, Bhubaneswar 751024.</w:t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b/>
          <w:bCs/>
          <w:color w:val="C00000"/>
          <w:sz w:val="32"/>
          <w:szCs w:val="32"/>
          <w:lang w:val="en-US"/>
        </w:rPr>
        <w:tab/>
      </w:r>
      <w:r>
        <w:rPr>
          <w:b/>
          <w:bCs/>
          <w:color w:val="C00000"/>
          <w:sz w:val="32"/>
          <w:szCs w:val="32"/>
          <w:lang w:val="en-US"/>
        </w:rPr>
        <w:tab/>
      </w:r>
      <w:r w:rsidR="00184178">
        <w:rPr>
          <w:lang w:val="en-US"/>
        </w:rPr>
        <w:t xml:space="preserve">Time: </w:t>
      </w:r>
      <w:r w:rsidR="00184178" w:rsidRPr="008D04C0">
        <w:rPr>
          <w:b/>
          <w:bCs/>
          <w:lang w:val="en-US"/>
        </w:rPr>
        <w:t>2 hours</w:t>
      </w:r>
    </w:p>
    <w:p w14:paraId="31469630" w14:textId="31627389" w:rsidR="00C35FF9" w:rsidRDefault="00184178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 w:rsidR="007A4ABD">
        <w:rPr>
          <w:lang w:val="en-US"/>
        </w:rPr>
        <w:tab/>
      </w:r>
      <w:r>
        <w:rPr>
          <w:lang w:val="en-US"/>
        </w:rPr>
        <w:t xml:space="preserve">Date: </w:t>
      </w:r>
      <w:r>
        <w:rPr>
          <w:b/>
          <w:bCs/>
          <w:lang w:val="en-US"/>
        </w:rPr>
        <w:t>25</w:t>
      </w:r>
      <w:r w:rsidRPr="008D04C0">
        <w:rPr>
          <w:b/>
          <w:bCs/>
          <w:lang w:val="en-US"/>
        </w:rPr>
        <w:t>-</w:t>
      </w:r>
      <w:r>
        <w:rPr>
          <w:b/>
          <w:bCs/>
          <w:lang w:val="en-US"/>
        </w:rPr>
        <w:t>11</w:t>
      </w:r>
      <w:r w:rsidRPr="008D04C0">
        <w:rPr>
          <w:b/>
          <w:bCs/>
          <w:lang w:val="en-US"/>
        </w:rPr>
        <w:t>-2022</w:t>
      </w:r>
    </w:p>
    <w:p w14:paraId="1DD6D82D" w14:textId="40CFB94E" w:rsidR="00C35FF9" w:rsidRDefault="000D7F57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t xml:space="preserve">Full </w:t>
      </w:r>
      <w:r w:rsidRPr="00971A15">
        <w:t xml:space="preserve">Mark: </w:t>
      </w:r>
      <w:r w:rsidRPr="000D7F57">
        <w:rPr>
          <w:b/>
          <w:bCs/>
        </w:rPr>
        <w:t>100</w:t>
      </w:r>
    </w:p>
    <w:p w14:paraId="5EE75ED8" w14:textId="77777777" w:rsidR="000D7F57" w:rsidRDefault="000D7F57" w:rsidP="0073795D">
      <w:pPr>
        <w:spacing w:after="0" w:line="240" w:lineRule="auto"/>
        <w:rPr>
          <w:rFonts w:cstheme="minorHAnsi"/>
          <w:b/>
          <w:bCs/>
          <w:u w:val="single"/>
        </w:rPr>
      </w:pPr>
    </w:p>
    <w:p w14:paraId="6C00022F" w14:textId="7C04CADC" w:rsidR="0073795D" w:rsidRPr="00B7309A" w:rsidRDefault="0073795D" w:rsidP="0073795D">
      <w:pPr>
        <w:spacing w:after="0" w:line="240" w:lineRule="auto"/>
        <w:rPr>
          <w:rFonts w:cstheme="minorHAnsi"/>
          <w:b/>
          <w:bCs/>
          <w:u w:val="single"/>
        </w:rPr>
      </w:pPr>
      <w:r w:rsidRPr="00B7309A">
        <w:rPr>
          <w:rFonts w:cstheme="minorHAnsi"/>
          <w:b/>
          <w:bCs/>
          <w:u w:val="single"/>
        </w:rPr>
        <w:t>HTML / JAVASCRIPT</w:t>
      </w:r>
    </w:p>
    <w:p w14:paraId="5760B64A" w14:textId="4082F0D9" w:rsidR="0073795D" w:rsidRDefault="0073795D" w:rsidP="0073795D">
      <w:pPr>
        <w:spacing w:after="0" w:line="240" w:lineRule="auto"/>
        <w:contextualSpacing/>
      </w:pPr>
      <w:r>
        <w:t>(</w:t>
      </w:r>
      <w:r w:rsidRPr="00971A15">
        <w:t xml:space="preserve">Answer </w:t>
      </w:r>
      <w:r>
        <w:t>a</w:t>
      </w:r>
      <w:r w:rsidR="0018014A">
        <w:t>ny six</w:t>
      </w:r>
      <w:r>
        <w:t xml:space="preserve"> </w:t>
      </w:r>
      <w:r w:rsidRPr="00971A15">
        <w:t>questions</w:t>
      </w:r>
      <w:r>
        <w:t xml:space="preserve">. </w:t>
      </w:r>
      <w:r w:rsidR="00454E96">
        <w:t xml:space="preserve">Each question </w:t>
      </w:r>
      <w:r w:rsidR="005C217A">
        <w:t>carries</w:t>
      </w:r>
      <w:r w:rsidR="00454E96">
        <w:t xml:space="preserve"> 15 marks. </w:t>
      </w:r>
      <w:r w:rsidR="005C217A">
        <w:t>10 marks for proper indentation</w:t>
      </w:r>
      <w:r w:rsidR="000D7F57">
        <w:t xml:space="preserve"> and comments</w:t>
      </w:r>
      <w:r w:rsidR="005C217A">
        <w:t>)</w:t>
      </w:r>
    </w:p>
    <w:p w14:paraId="343E2068" w14:textId="77777777" w:rsidR="0073795D" w:rsidRDefault="0073795D" w:rsidP="0073795D">
      <w:pPr>
        <w:spacing w:after="0" w:line="240" w:lineRule="auto"/>
        <w:contextualSpacing/>
      </w:pPr>
    </w:p>
    <w:p w14:paraId="4E6E025B" w14:textId="47CE3C7A" w:rsidR="0073795D" w:rsidRPr="00971A15" w:rsidRDefault="00FD7B2C" w:rsidP="00FD7B2C">
      <w:pPr>
        <w:spacing w:after="0" w:line="240" w:lineRule="auto"/>
        <w:contextualSpacing/>
      </w:pPr>
      <w:r>
        <w:t xml:space="preserve">       </w:t>
      </w:r>
      <w:r w:rsidR="0073795D" w:rsidRPr="00971A15">
        <w:t>Upload the program to your GitHub repository in your respective folder at</w:t>
      </w:r>
    </w:p>
    <w:p w14:paraId="6D5D4F52" w14:textId="2288B9E6" w:rsidR="0073795D" w:rsidRDefault="0073795D" w:rsidP="0073795D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="00FD7B2C">
        <w:t xml:space="preserve">      </w:t>
      </w:r>
      <w:hyperlink r:id="rId6" w:history="1">
        <w:r w:rsidRPr="00CA1563">
          <w:rPr>
            <w:rStyle w:val="Hyperlink"/>
          </w:rPr>
          <w:t>https://github.com/milandas63/IIG-batch2</w:t>
        </w:r>
      </w:hyperlink>
      <w:r w:rsidR="0011192B">
        <w:t xml:space="preserve">. Create a folder in the name </w:t>
      </w:r>
      <w:r w:rsidR="0011192B" w:rsidRPr="0011192B">
        <w:rPr>
          <w:b/>
          <w:bCs/>
          <w:color w:val="00B0F0"/>
        </w:rPr>
        <w:t>Test-(25-11-2022)</w:t>
      </w:r>
    </w:p>
    <w:p w14:paraId="0A8E2E45" w14:textId="0A68BDA9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CBA7F9A" w14:textId="0E6A34F9" w:rsidR="00443512" w:rsidRPr="00974F51" w:rsidRDefault="00443512" w:rsidP="0044351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 xml:space="preserve">Write a program to take a text from the user and print the </w:t>
      </w:r>
      <w:r w:rsidRPr="007F348D">
        <w:rPr>
          <w:rFonts w:cstheme="minorHAnsi"/>
          <w:b/>
          <w:bCs/>
          <w:sz w:val="24"/>
          <w:szCs w:val="24"/>
        </w:rPr>
        <w:t>sum</w:t>
      </w:r>
      <w:r w:rsidRPr="00974F51">
        <w:rPr>
          <w:rFonts w:cstheme="minorHAnsi"/>
          <w:sz w:val="24"/>
          <w:szCs w:val="24"/>
        </w:rPr>
        <w:t xml:space="preserve"> of all </w:t>
      </w:r>
      <w:r w:rsidR="00A51AC6">
        <w:rPr>
          <w:rFonts w:cstheme="minorHAnsi"/>
          <w:sz w:val="24"/>
          <w:szCs w:val="24"/>
        </w:rPr>
        <w:t>UNICODE</w:t>
      </w:r>
      <w:r w:rsidRPr="00974F51">
        <w:rPr>
          <w:rFonts w:cstheme="minorHAnsi"/>
          <w:sz w:val="24"/>
          <w:szCs w:val="24"/>
        </w:rPr>
        <w:t xml:space="preserve"> value of each character in the text?</w:t>
      </w:r>
    </w:p>
    <w:p w14:paraId="743ABFC6" w14:textId="2886F2AC" w:rsidR="00447505" w:rsidRDefault="00447505" w:rsidP="00447505">
      <w:pPr>
        <w:spacing w:after="0" w:line="240" w:lineRule="auto"/>
        <w:contextualSpacing/>
        <w:rPr>
          <w:lang w:val="en-US"/>
        </w:rPr>
      </w:pPr>
    </w:p>
    <w:p w14:paraId="3390CE8F" w14:textId="3DC15C72" w:rsidR="00443512" w:rsidRPr="00974F51" w:rsidRDefault="00443512" w:rsidP="0044351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>Create</w:t>
      </w:r>
      <w:r>
        <w:rPr>
          <w:rFonts w:cstheme="minorHAnsi"/>
          <w:sz w:val="24"/>
          <w:szCs w:val="24"/>
        </w:rPr>
        <w:t xml:space="preserve"> program to display</w:t>
      </w:r>
      <w:r w:rsidRPr="00974F51">
        <w:rPr>
          <w:rFonts w:cstheme="minorHAnsi"/>
          <w:sz w:val="24"/>
          <w:szCs w:val="24"/>
        </w:rPr>
        <w:t xml:space="preserve"> the following table and reverse the characters of each cell in the given table on clicking a butt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07"/>
        <w:gridCol w:w="2679"/>
        <w:gridCol w:w="2568"/>
        <w:gridCol w:w="2342"/>
      </w:tblGrid>
      <w:tr w:rsidR="00443512" w:rsidRPr="00974F51" w14:paraId="75A856BE" w14:textId="77777777" w:rsidTr="002004CA">
        <w:tc>
          <w:tcPr>
            <w:tcW w:w="707" w:type="dxa"/>
            <w:shd w:val="clear" w:color="auto" w:fill="B4C6E7" w:themeFill="accent1" w:themeFillTint="66"/>
          </w:tcPr>
          <w:p w14:paraId="6C345A40" w14:textId="77777777" w:rsidR="00443512" w:rsidRPr="00974F51" w:rsidRDefault="00443512" w:rsidP="002004CA">
            <w:pPr>
              <w:jc w:val="center"/>
              <w:rPr>
                <w:rFonts w:cstheme="minorHAnsi"/>
                <w:b/>
                <w:bCs/>
              </w:rPr>
            </w:pPr>
            <w:r w:rsidRPr="00974F51">
              <w:rPr>
                <w:rFonts w:cstheme="minorHAnsi"/>
                <w:b/>
                <w:bCs/>
              </w:rPr>
              <w:t>SLNO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2F773E5D" w14:textId="77777777" w:rsidR="00443512" w:rsidRPr="00974F51" w:rsidRDefault="00443512" w:rsidP="002004CA">
            <w:pPr>
              <w:jc w:val="center"/>
              <w:rPr>
                <w:rFonts w:cstheme="minorHAnsi"/>
                <w:b/>
                <w:bCs/>
              </w:rPr>
            </w:pPr>
            <w:r w:rsidRPr="00974F51">
              <w:rPr>
                <w:rFonts w:cstheme="minorHAnsi"/>
                <w:b/>
                <w:bCs/>
              </w:rPr>
              <w:t>COUNTRY</w:t>
            </w:r>
          </w:p>
        </w:tc>
        <w:tc>
          <w:tcPr>
            <w:tcW w:w="2568" w:type="dxa"/>
            <w:shd w:val="clear" w:color="auto" w:fill="B4C6E7" w:themeFill="accent1" w:themeFillTint="66"/>
          </w:tcPr>
          <w:p w14:paraId="0CA04C08" w14:textId="77777777" w:rsidR="00443512" w:rsidRPr="00974F51" w:rsidRDefault="00443512" w:rsidP="002004CA">
            <w:pPr>
              <w:jc w:val="center"/>
              <w:rPr>
                <w:rFonts w:cstheme="minorHAnsi"/>
                <w:b/>
                <w:bCs/>
              </w:rPr>
            </w:pPr>
            <w:r w:rsidRPr="00974F51">
              <w:rPr>
                <w:rFonts w:cstheme="minorHAnsi"/>
                <w:b/>
                <w:bCs/>
              </w:rPr>
              <w:t>CAPITAL</w:t>
            </w:r>
          </w:p>
        </w:tc>
        <w:tc>
          <w:tcPr>
            <w:tcW w:w="2342" w:type="dxa"/>
            <w:shd w:val="clear" w:color="auto" w:fill="B4C6E7" w:themeFill="accent1" w:themeFillTint="66"/>
          </w:tcPr>
          <w:p w14:paraId="7C918500" w14:textId="77777777" w:rsidR="00443512" w:rsidRPr="00974F51" w:rsidRDefault="00443512" w:rsidP="002004CA">
            <w:pPr>
              <w:jc w:val="center"/>
              <w:rPr>
                <w:rFonts w:cstheme="minorHAnsi"/>
                <w:b/>
                <w:bCs/>
              </w:rPr>
            </w:pPr>
            <w:r w:rsidRPr="00974F51">
              <w:rPr>
                <w:rFonts w:cstheme="minorHAnsi"/>
                <w:b/>
                <w:bCs/>
              </w:rPr>
              <w:t>CURRENCY</w:t>
            </w:r>
          </w:p>
        </w:tc>
      </w:tr>
      <w:tr w:rsidR="00443512" w:rsidRPr="00974F51" w14:paraId="42A5D0CB" w14:textId="77777777" w:rsidTr="002004CA">
        <w:tc>
          <w:tcPr>
            <w:tcW w:w="707" w:type="dxa"/>
            <w:tcBorders>
              <w:bottom w:val="single" w:sz="4" w:space="0" w:color="auto"/>
            </w:tcBorders>
          </w:tcPr>
          <w:p w14:paraId="5614C011" w14:textId="77777777" w:rsidR="00443512" w:rsidRPr="00974F51" w:rsidRDefault="00443512" w:rsidP="002004CA">
            <w:pPr>
              <w:jc w:val="center"/>
              <w:rPr>
                <w:rFonts w:cstheme="minorHAnsi"/>
              </w:rPr>
            </w:pPr>
            <w:r w:rsidRPr="00974F51">
              <w:rPr>
                <w:rFonts w:cstheme="minorHAnsi"/>
              </w:rPr>
              <w:t>1</w:t>
            </w:r>
          </w:p>
        </w:tc>
        <w:tc>
          <w:tcPr>
            <w:tcW w:w="2679" w:type="dxa"/>
            <w:tcBorders>
              <w:bottom w:val="single" w:sz="4" w:space="0" w:color="auto"/>
            </w:tcBorders>
          </w:tcPr>
          <w:p w14:paraId="75192E8E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Afghanistan</w:t>
            </w:r>
          </w:p>
        </w:tc>
        <w:tc>
          <w:tcPr>
            <w:tcW w:w="2568" w:type="dxa"/>
            <w:tcBorders>
              <w:bottom w:val="single" w:sz="4" w:space="0" w:color="auto"/>
            </w:tcBorders>
          </w:tcPr>
          <w:p w14:paraId="621BEA61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Kabul</w:t>
            </w:r>
          </w:p>
        </w:tc>
        <w:tc>
          <w:tcPr>
            <w:tcW w:w="2342" w:type="dxa"/>
            <w:tcBorders>
              <w:bottom w:val="single" w:sz="4" w:space="0" w:color="auto"/>
            </w:tcBorders>
          </w:tcPr>
          <w:p w14:paraId="63FB818C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Afghani</w:t>
            </w:r>
          </w:p>
        </w:tc>
      </w:tr>
      <w:tr w:rsidR="00443512" w:rsidRPr="00974F51" w14:paraId="57B161E4" w14:textId="77777777" w:rsidTr="002004CA">
        <w:tc>
          <w:tcPr>
            <w:tcW w:w="707" w:type="dxa"/>
            <w:shd w:val="clear" w:color="auto" w:fill="D9D9D9" w:themeFill="background1" w:themeFillShade="D9"/>
          </w:tcPr>
          <w:p w14:paraId="6E47DC07" w14:textId="77777777" w:rsidR="00443512" w:rsidRPr="00974F51" w:rsidRDefault="00443512" w:rsidP="002004CA">
            <w:pPr>
              <w:jc w:val="center"/>
              <w:rPr>
                <w:rFonts w:cstheme="minorHAnsi"/>
              </w:rPr>
            </w:pPr>
            <w:r w:rsidRPr="00974F51">
              <w:rPr>
                <w:rFonts w:cstheme="minorHAnsi"/>
              </w:rPr>
              <w:t>2</w:t>
            </w:r>
          </w:p>
        </w:tc>
        <w:tc>
          <w:tcPr>
            <w:tcW w:w="2679" w:type="dxa"/>
            <w:shd w:val="clear" w:color="auto" w:fill="D9D9D9" w:themeFill="background1" w:themeFillShade="D9"/>
          </w:tcPr>
          <w:p w14:paraId="55D0E20A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Argentina</w:t>
            </w:r>
          </w:p>
        </w:tc>
        <w:tc>
          <w:tcPr>
            <w:tcW w:w="2568" w:type="dxa"/>
            <w:shd w:val="clear" w:color="auto" w:fill="D9D9D9" w:themeFill="background1" w:themeFillShade="D9"/>
          </w:tcPr>
          <w:p w14:paraId="497C903E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Buenos Aires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4AB688F8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Peso</w:t>
            </w:r>
          </w:p>
        </w:tc>
      </w:tr>
      <w:tr w:rsidR="00443512" w:rsidRPr="00974F51" w14:paraId="7DCB5FCD" w14:textId="77777777" w:rsidTr="002004CA">
        <w:tc>
          <w:tcPr>
            <w:tcW w:w="707" w:type="dxa"/>
            <w:tcBorders>
              <w:bottom w:val="single" w:sz="4" w:space="0" w:color="auto"/>
            </w:tcBorders>
          </w:tcPr>
          <w:p w14:paraId="4B0552D3" w14:textId="77777777" w:rsidR="00443512" w:rsidRPr="00974F51" w:rsidRDefault="00443512" w:rsidP="002004CA">
            <w:pPr>
              <w:jc w:val="center"/>
              <w:rPr>
                <w:rFonts w:cstheme="minorHAnsi"/>
              </w:rPr>
            </w:pPr>
            <w:r w:rsidRPr="00974F51">
              <w:rPr>
                <w:rFonts w:cstheme="minorHAnsi"/>
              </w:rPr>
              <w:t>3</w:t>
            </w:r>
          </w:p>
        </w:tc>
        <w:tc>
          <w:tcPr>
            <w:tcW w:w="2679" w:type="dxa"/>
            <w:tcBorders>
              <w:bottom w:val="single" w:sz="4" w:space="0" w:color="auto"/>
            </w:tcBorders>
          </w:tcPr>
          <w:p w14:paraId="2647512E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Brazil</w:t>
            </w:r>
          </w:p>
        </w:tc>
        <w:tc>
          <w:tcPr>
            <w:tcW w:w="2568" w:type="dxa"/>
            <w:tcBorders>
              <w:bottom w:val="single" w:sz="4" w:space="0" w:color="auto"/>
            </w:tcBorders>
          </w:tcPr>
          <w:p w14:paraId="1902141A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Brasilla</w:t>
            </w:r>
          </w:p>
        </w:tc>
        <w:tc>
          <w:tcPr>
            <w:tcW w:w="2342" w:type="dxa"/>
            <w:tcBorders>
              <w:bottom w:val="single" w:sz="4" w:space="0" w:color="auto"/>
            </w:tcBorders>
          </w:tcPr>
          <w:p w14:paraId="7FC9DA5F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Real</w:t>
            </w:r>
          </w:p>
        </w:tc>
      </w:tr>
      <w:tr w:rsidR="00443512" w:rsidRPr="00974F51" w14:paraId="19769049" w14:textId="77777777" w:rsidTr="002004CA">
        <w:tc>
          <w:tcPr>
            <w:tcW w:w="707" w:type="dxa"/>
            <w:shd w:val="clear" w:color="auto" w:fill="D9D9D9" w:themeFill="background1" w:themeFillShade="D9"/>
          </w:tcPr>
          <w:p w14:paraId="7E272DE2" w14:textId="77777777" w:rsidR="00443512" w:rsidRPr="00974F51" w:rsidRDefault="00443512" w:rsidP="002004CA">
            <w:pPr>
              <w:jc w:val="center"/>
              <w:rPr>
                <w:rFonts w:cstheme="minorHAnsi"/>
              </w:rPr>
            </w:pPr>
            <w:r w:rsidRPr="00974F51">
              <w:rPr>
                <w:rFonts w:cstheme="minorHAnsi"/>
              </w:rPr>
              <w:t>4</w:t>
            </w:r>
          </w:p>
        </w:tc>
        <w:tc>
          <w:tcPr>
            <w:tcW w:w="2679" w:type="dxa"/>
            <w:shd w:val="clear" w:color="auto" w:fill="D9D9D9" w:themeFill="background1" w:themeFillShade="D9"/>
          </w:tcPr>
          <w:p w14:paraId="40184564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Canada</w:t>
            </w:r>
          </w:p>
        </w:tc>
        <w:tc>
          <w:tcPr>
            <w:tcW w:w="2568" w:type="dxa"/>
            <w:shd w:val="clear" w:color="auto" w:fill="D9D9D9" w:themeFill="background1" w:themeFillShade="D9"/>
          </w:tcPr>
          <w:p w14:paraId="7E2AE4C4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Ottawa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4E97326E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Dollar</w:t>
            </w:r>
          </w:p>
        </w:tc>
      </w:tr>
      <w:tr w:rsidR="00443512" w:rsidRPr="00974F51" w14:paraId="066B9AF9" w14:textId="77777777" w:rsidTr="002004CA">
        <w:tc>
          <w:tcPr>
            <w:tcW w:w="707" w:type="dxa"/>
            <w:tcBorders>
              <w:bottom w:val="single" w:sz="4" w:space="0" w:color="auto"/>
            </w:tcBorders>
          </w:tcPr>
          <w:p w14:paraId="748A10B1" w14:textId="77777777" w:rsidR="00443512" w:rsidRPr="00974F51" w:rsidRDefault="00443512" w:rsidP="002004CA">
            <w:pPr>
              <w:jc w:val="center"/>
              <w:rPr>
                <w:rFonts w:cstheme="minorHAnsi"/>
              </w:rPr>
            </w:pPr>
            <w:r w:rsidRPr="00974F51">
              <w:rPr>
                <w:rFonts w:cstheme="minorHAnsi"/>
              </w:rPr>
              <w:t>5</w:t>
            </w:r>
          </w:p>
        </w:tc>
        <w:tc>
          <w:tcPr>
            <w:tcW w:w="2679" w:type="dxa"/>
            <w:tcBorders>
              <w:bottom w:val="single" w:sz="4" w:space="0" w:color="auto"/>
            </w:tcBorders>
          </w:tcPr>
          <w:p w14:paraId="6FAF3DC6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Denmark</w:t>
            </w:r>
          </w:p>
        </w:tc>
        <w:tc>
          <w:tcPr>
            <w:tcW w:w="2568" w:type="dxa"/>
            <w:tcBorders>
              <w:bottom w:val="single" w:sz="4" w:space="0" w:color="auto"/>
            </w:tcBorders>
          </w:tcPr>
          <w:p w14:paraId="30E1CF4A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Copenhagen</w:t>
            </w:r>
          </w:p>
        </w:tc>
        <w:tc>
          <w:tcPr>
            <w:tcW w:w="2342" w:type="dxa"/>
            <w:tcBorders>
              <w:bottom w:val="single" w:sz="4" w:space="0" w:color="auto"/>
            </w:tcBorders>
          </w:tcPr>
          <w:p w14:paraId="61DA152F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Danish Krone</w:t>
            </w:r>
          </w:p>
        </w:tc>
      </w:tr>
      <w:tr w:rsidR="00443512" w:rsidRPr="00974F51" w14:paraId="2C8A3759" w14:textId="77777777" w:rsidTr="002004CA">
        <w:tc>
          <w:tcPr>
            <w:tcW w:w="707" w:type="dxa"/>
            <w:shd w:val="clear" w:color="auto" w:fill="D9D9D9" w:themeFill="background1" w:themeFillShade="D9"/>
          </w:tcPr>
          <w:p w14:paraId="6924EF56" w14:textId="77777777" w:rsidR="00443512" w:rsidRPr="00974F51" w:rsidRDefault="00443512" w:rsidP="002004CA">
            <w:pPr>
              <w:jc w:val="center"/>
              <w:rPr>
                <w:rFonts w:cstheme="minorHAnsi"/>
              </w:rPr>
            </w:pPr>
            <w:r w:rsidRPr="00974F51">
              <w:rPr>
                <w:rFonts w:cstheme="minorHAnsi"/>
              </w:rPr>
              <w:t>6</w:t>
            </w:r>
          </w:p>
        </w:tc>
        <w:tc>
          <w:tcPr>
            <w:tcW w:w="2679" w:type="dxa"/>
            <w:shd w:val="clear" w:color="auto" w:fill="D9D9D9" w:themeFill="background1" w:themeFillShade="D9"/>
          </w:tcPr>
          <w:p w14:paraId="48FEAEE0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Guinea</w:t>
            </w:r>
          </w:p>
        </w:tc>
        <w:tc>
          <w:tcPr>
            <w:tcW w:w="2568" w:type="dxa"/>
            <w:shd w:val="clear" w:color="auto" w:fill="D9D9D9" w:themeFill="background1" w:themeFillShade="D9"/>
          </w:tcPr>
          <w:p w14:paraId="6D87B225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Conakry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09CA2F6E" w14:textId="77777777" w:rsidR="00443512" w:rsidRPr="00974F51" w:rsidRDefault="00443512" w:rsidP="002004CA">
            <w:pPr>
              <w:rPr>
                <w:rFonts w:cstheme="minorHAnsi"/>
              </w:rPr>
            </w:pPr>
            <w:r w:rsidRPr="00974F51">
              <w:rPr>
                <w:rFonts w:cstheme="minorHAnsi"/>
              </w:rPr>
              <w:t>Franc</w:t>
            </w:r>
          </w:p>
        </w:tc>
      </w:tr>
    </w:tbl>
    <w:p w14:paraId="5C18841A" w14:textId="77777777" w:rsidR="00443512" w:rsidRDefault="00443512" w:rsidP="00447505">
      <w:pPr>
        <w:spacing w:after="0" w:line="240" w:lineRule="auto"/>
        <w:contextualSpacing/>
        <w:rPr>
          <w:lang w:val="en-US"/>
        </w:rPr>
      </w:pPr>
    </w:p>
    <w:p w14:paraId="69B53C22" w14:textId="0FBC8C9C" w:rsidR="00443512" w:rsidRPr="00443512" w:rsidRDefault="00443512" w:rsidP="0044351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443512">
        <w:rPr>
          <w:rFonts w:cstheme="minorHAnsi"/>
          <w:sz w:val="24"/>
          <w:szCs w:val="24"/>
        </w:rPr>
        <w:t xml:space="preserve">Write a program to print the current time now in </w:t>
      </w:r>
      <w:r w:rsidR="00011E99">
        <w:rPr>
          <w:rFonts w:cstheme="minorHAnsi"/>
          <w:sz w:val="24"/>
          <w:szCs w:val="24"/>
        </w:rPr>
        <w:t xml:space="preserve">dd-mm-yyyy </w:t>
      </w:r>
      <w:r w:rsidRPr="00443512">
        <w:rPr>
          <w:rFonts w:cstheme="minorHAnsi"/>
          <w:sz w:val="24"/>
          <w:szCs w:val="24"/>
        </w:rPr>
        <w:t>HH:MM</w:t>
      </w:r>
      <w:r w:rsidR="00F57924">
        <w:rPr>
          <w:rFonts w:cstheme="minorHAnsi"/>
          <w:sz w:val="24"/>
          <w:szCs w:val="24"/>
        </w:rPr>
        <w:t xml:space="preserve"> AM/PM</w:t>
      </w:r>
      <w:r w:rsidRPr="00443512">
        <w:rPr>
          <w:rFonts w:cstheme="minorHAnsi"/>
          <w:sz w:val="24"/>
          <w:szCs w:val="24"/>
        </w:rPr>
        <w:t xml:space="preserve"> format?</w:t>
      </w:r>
    </w:p>
    <w:p w14:paraId="0F2B7B29" w14:textId="0FB14CC7" w:rsidR="00447505" w:rsidRDefault="00447505" w:rsidP="00C35FF9">
      <w:pPr>
        <w:spacing w:after="0" w:line="240" w:lineRule="auto"/>
        <w:contextualSpacing/>
        <w:rPr>
          <w:lang w:val="en-US"/>
        </w:rPr>
      </w:pPr>
    </w:p>
    <w:p w14:paraId="4013CF3B" w14:textId="04A7BA45" w:rsidR="0073795D" w:rsidRPr="00974F51" w:rsidRDefault="0073795D" w:rsidP="0073795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>Write a program to count the number of words</w:t>
      </w:r>
      <w:r w:rsidR="00011E99">
        <w:rPr>
          <w:rFonts w:cstheme="minorHAnsi"/>
          <w:sz w:val="24"/>
          <w:szCs w:val="24"/>
        </w:rPr>
        <w:t xml:space="preserve"> containing more than 2 vowels</w:t>
      </w:r>
      <w:r w:rsidRPr="00974F51">
        <w:rPr>
          <w:rFonts w:cstheme="minorHAnsi"/>
          <w:sz w:val="24"/>
          <w:szCs w:val="24"/>
        </w:rPr>
        <w:t xml:space="preserve"> in the text entered by the user?</w:t>
      </w:r>
    </w:p>
    <w:p w14:paraId="1FDB2930" w14:textId="6273256C" w:rsidR="00443512" w:rsidRDefault="00443512" w:rsidP="0073795D">
      <w:pPr>
        <w:spacing w:after="0" w:line="240" w:lineRule="auto"/>
        <w:rPr>
          <w:lang w:val="en-US"/>
        </w:rPr>
      </w:pPr>
    </w:p>
    <w:p w14:paraId="26BA9B9C" w14:textId="77777777" w:rsidR="0073795D" w:rsidRPr="00974F51" w:rsidRDefault="0073795D" w:rsidP="0073795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>Write a program to check if the name entered in an INPUT element is valid?</w:t>
      </w:r>
    </w:p>
    <w:p w14:paraId="766F957F" w14:textId="74452431" w:rsidR="0073795D" w:rsidRDefault="0073795D" w:rsidP="0073795D">
      <w:pPr>
        <w:spacing w:after="0" w:line="240" w:lineRule="auto"/>
        <w:rPr>
          <w:lang w:val="en-US"/>
        </w:rPr>
      </w:pPr>
    </w:p>
    <w:p w14:paraId="097A2F7C" w14:textId="16B36BFB" w:rsidR="0084469E" w:rsidRPr="00974F51" w:rsidRDefault="0084469E" w:rsidP="008446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 xml:space="preserve">Write a program to display a table with </w:t>
      </w:r>
      <w:r w:rsidR="00FD7B2C">
        <w:rPr>
          <w:rFonts w:cstheme="minorHAnsi"/>
          <w:sz w:val="24"/>
          <w:szCs w:val="24"/>
        </w:rPr>
        <w:t>5</w:t>
      </w:r>
      <w:r w:rsidRPr="00974F51">
        <w:rPr>
          <w:rFonts w:cstheme="minorHAnsi"/>
          <w:sz w:val="24"/>
          <w:szCs w:val="24"/>
        </w:rPr>
        <w:t xml:space="preserve"> rows in the following columns:</w:t>
      </w:r>
    </w:p>
    <w:p w14:paraId="2F7C6FE8" w14:textId="77777777" w:rsidR="0084469E" w:rsidRPr="00974F51" w:rsidRDefault="0084469E" w:rsidP="0084469E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>Name of the student</w:t>
      </w:r>
      <w:r w:rsidRPr="00974F51">
        <w:rPr>
          <w:rFonts w:cstheme="minorHAnsi"/>
          <w:sz w:val="24"/>
          <w:szCs w:val="24"/>
        </w:rPr>
        <w:tab/>
      </w:r>
      <w:r w:rsidRPr="00974F51">
        <w:rPr>
          <w:rFonts w:cstheme="minorHAnsi"/>
          <w:sz w:val="24"/>
          <w:szCs w:val="24"/>
        </w:rPr>
        <w:tab/>
        <w:t>input-text</w:t>
      </w:r>
    </w:p>
    <w:p w14:paraId="53DDD22D" w14:textId="77777777" w:rsidR="0084469E" w:rsidRPr="00974F51" w:rsidRDefault="0084469E" w:rsidP="0084469E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>Name of the college</w:t>
      </w:r>
      <w:r w:rsidRPr="00974F51">
        <w:rPr>
          <w:rFonts w:cstheme="minorHAnsi"/>
          <w:sz w:val="24"/>
          <w:szCs w:val="24"/>
        </w:rPr>
        <w:tab/>
      </w:r>
      <w:r w:rsidRPr="00974F51">
        <w:rPr>
          <w:rFonts w:cstheme="minorHAnsi"/>
          <w:sz w:val="24"/>
          <w:szCs w:val="24"/>
        </w:rPr>
        <w:tab/>
        <w:t>input-text</w:t>
      </w:r>
    </w:p>
    <w:p w14:paraId="7FD4D957" w14:textId="0BB772C9" w:rsidR="0084469E" w:rsidRPr="00974F51" w:rsidRDefault="00D33F4F" w:rsidP="0084469E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trict</w:t>
      </w:r>
      <w:r w:rsidR="0084469E" w:rsidRPr="00974F51">
        <w:rPr>
          <w:rFonts w:cstheme="minorHAnsi"/>
          <w:sz w:val="24"/>
          <w:szCs w:val="24"/>
        </w:rPr>
        <w:tab/>
      </w:r>
      <w:r w:rsidR="0084469E" w:rsidRPr="00974F51">
        <w:rPr>
          <w:rFonts w:cstheme="minorHAnsi"/>
          <w:sz w:val="24"/>
          <w:szCs w:val="24"/>
        </w:rPr>
        <w:tab/>
      </w:r>
      <w:r w:rsidR="0084469E" w:rsidRPr="00974F51">
        <w:rPr>
          <w:rFonts w:cstheme="minorHAnsi"/>
          <w:sz w:val="24"/>
          <w:szCs w:val="24"/>
        </w:rPr>
        <w:tab/>
      </w:r>
      <w:r w:rsidR="0084469E" w:rsidRPr="00974F51">
        <w:rPr>
          <w:rFonts w:cstheme="minorHAnsi"/>
          <w:sz w:val="24"/>
          <w:szCs w:val="24"/>
        </w:rPr>
        <w:tab/>
      </w:r>
      <w:r w:rsidRPr="00974F51">
        <w:rPr>
          <w:rFonts w:cstheme="minorHAnsi"/>
          <w:sz w:val="24"/>
          <w:szCs w:val="24"/>
        </w:rPr>
        <w:t>input-text</w:t>
      </w:r>
    </w:p>
    <w:p w14:paraId="23A2EC5F" w14:textId="05D2FCE4" w:rsidR="0084469E" w:rsidRPr="00974F51" w:rsidRDefault="00D33F4F" w:rsidP="0084469E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e</w:t>
      </w:r>
      <w:r w:rsidR="0084469E" w:rsidRPr="00974F51">
        <w:rPr>
          <w:rFonts w:cstheme="minorHAnsi"/>
          <w:sz w:val="24"/>
          <w:szCs w:val="24"/>
        </w:rPr>
        <w:tab/>
      </w:r>
      <w:r w:rsidR="0084469E" w:rsidRPr="00974F5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974F51">
        <w:rPr>
          <w:rFonts w:cstheme="minorHAnsi"/>
          <w:sz w:val="24"/>
          <w:szCs w:val="24"/>
        </w:rPr>
        <w:t>input-text</w:t>
      </w:r>
    </w:p>
    <w:p w14:paraId="3C52C577" w14:textId="77777777" w:rsidR="0084469E" w:rsidRPr="00974F51" w:rsidRDefault="0084469E" w:rsidP="0084469E">
      <w:pPr>
        <w:spacing w:after="0" w:line="240" w:lineRule="auto"/>
        <w:rPr>
          <w:rFonts w:cstheme="minorHAnsi"/>
          <w:sz w:val="24"/>
          <w:szCs w:val="24"/>
        </w:rPr>
      </w:pPr>
    </w:p>
    <w:p w14:paraId="1B8A596C" w14:textId="2A6D47BB" w:rsidR="0073795D" w:rsidRDefault="0084469E" w:rsidP="0084469E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 w:rsidRPr="00974F51">
        <w:rPr>
          <w:rFonts w:cstheme="minorHAnsi"/>
          <w:sz w:val="24"/>
          <w:szCs w:val="24"/>
        </w:rPr>
        <w:t xml:space="preserve">Provide a REVERSE button at the bottom the table. On clicking the button, the table data will be reversed </w:t>
      </w:r>
      <w:r w:rsidRPr="00974F51">
        <w:rPr>
          <w:rFonts w:cstheme="minorHAnsi"/>
          <w:b/>
          <w:bCs/>
          <w:sz w:val="24"/>
          <w:szCs w:val="24"/>
          <w:u w:val="single"/>
        </w:rPr>
        <w:t>horizontally</w:t>
      </w:r>
      <w:r w:rsidRPr="00974F51">
        <w:rPr>
          <w:rFonts w:cstheme="minorHAnsi"/>
          <w:sz w:val="24"/>
          <w:szCs w:val="24"/>
        </w:rPr>
        <w:t xml:space="preserve"> only.</w:t>
      </w:r>
    </w:p>
    <w:p w14:paraId="3D6598F1" w14:textId="5C6700C3" w:rsidR="0084469E" w:rsidRDefault="0084469E" w:rsidP="0084469E">
      <w:pPr>
        <w:spacing w:after="0" w:line="240" w:lineRule="auto"/>
        <w:rPr>
          <w:lang w:val="en-US"/>
        </w:rPr>
      </w:pPr>
    </w:p>
    <w:p w14:paraId="0B3329A2" w14:textId="147F49EB" w:rsidR="00FD7B2C" w:rsidRPr="00FD7B2C" w:rsidRDefault="00FD7B2C" w:rsidP="00FD7B2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974F51">
        <w:rPr>
          <w:sz w:val="24"/>
          <w:szCs w:val="24"/>
        </w:rPr>
        <w:t>Write a program to display the content of an INPUT text box at the bottom of the box in upper-case</w:t>
      </w:r>
      <w:r>
        <w:rPr>
          <w:sz w:val="24"/>
          <w:szCs w:val="24"/>
        </w:rPr>
        <w:t>. Update</w:t>
      </w:r>
      <w:r w:rsidRPr="00974F51">
        <w:rPr>
          <w:sz w:val="24"/>
          <w:szCs w:val="24"/>
        </w:rPr>
        <w:t xml:space="preserve"> on </w:t>
      </w:r>
      <w:r w:rsidRPr="0018014A">
        <w:rPr>
          <w:b/>
          <w:bCs/>
          <w:sz w:val="24"/>
          <w:szCs w:val="24"/>
          <w:u w:val="single"/>
        </w:rPr>
        <w:t>every</w:t>
      </w:r>
      <w:r w:rsidRPr="00974F51">
        <w:rPr>
          <w:sz w:val="24"/>
          <w:szCs w:val="24"/>
        </w:rPr>
        <w:t xml:space="preserve"> key press? See the illustration of the browser page given below:</w:t>
      </w:r>
    </w:p>
    <w:p w14:paraId="10634023" w14:textId="65DAD248" w:rsidR="00B62CBB" w:rsidRDefault="00B62CBB" w:rsidP="00FD7B2C">
      <w:pPr>
        <w:pStyle w:val="ListParagraph"/>
        <w:spacing w:after="0" w:line="24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4F57A9" wp14:editId="335F30AB">
            <wp:extent cx="5867400" cy="19748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399FF" w14:textId="77777777" w:rsidR="0018014A" w:rsidRPr="00A51AC6" w:rsidRDefault="0018014A" w:rsidP="00A51AC6">
      <w:pPr>
        <w:spacing w:after="0" w:line="240" w:lineRule="auto"/>
        <w:rPr>
          <w:lang w:val="en-US"/>
        </w:rPr>
      </w:pPr>
    </w:p>
    <w:sectPr w:rsidR="0018014A" w:rsidRPr="00A51AC6" w:rsidSect="0018014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70749"/>
    <w:multiLevelType w:val="hybridMultilevel"/>
    <w:tmpl w:val="9E327B8E"/>
    <w:lvl w:ilvl="0" w:tplc="29D652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A0664"/>
    <w:multiLevelType w:val="hybridMultilevel"/>
    <w:tmpl w:val="11485D9E"/>
    <w:lvl w:ilvl="0" w:tplc="AAB46A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A24326E"/>
    <w:multiLevelType w:val="hybridMultilevel"/>
    <w:tmpl w:val="9E327B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2"/>
  </w:num>
  <w:num w:numId="2" w16cid:durableId="1012608068">
    <w:abstractNumId w:val="0"/>
  </w:num>
  <w:num w:numId="3" w16cid:durableId="1940871923">
    <w:abstractNumId w:val="4"/>
  </w:num>
  <w:num w:numId="4" w16cid:durableId="1080365766">
    <w:abstractNumId w:val="3"/>
  </w:num>
  <w:num w:numId="5" w16cid:durableId="1670789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1E99"/>
    <w:rsid w:val="000D7F57"/>
    <w:rsid w:val="000E0AE7"/>
    <w:rsid w:val="0011192B"/>
    <w:rsid w:val="0018014A"/>
    <w:rsid w:val="00184178"/>
    <w:rsid w:val="00192980"/>
    <w:rsid w:val="002F56F7"/>
    <w:rsid w:val="00381AB0"/>
    <w:rsid w:val="00383A36"/>
    <w:rsid w:val="00443512"/>
    <w:rsid w:val="00447505"/>
    <w:rsid w:val="00454E96"/>
    <w:rsid w:val="004948E5"/>
    <w:rsid w:val="004B62E0"/>
    <w:rsid w:val="00517A00"/>
    <w:rsid w:val="00562824"/>
    <w:rsid w:val="005C217A"/>
    <w:rsid w:val="00680407"/>
    <w:rsid w:val="006E0E34"/>
    <w:rsid w:val="007355F8"/>
    <w:rsid w:val="0073795D"/>
    <w:rsid w:val="00765264"/>
    <w:rsid w:val="007A4ABD"/>
    <w:rsid w:val="007F348D"/>
    <w:rsid w:val="00835802"/>
    <w:rsid w:val="0084469E"/>
    <w:rsid w:val="00845551"/>
    <w:rsid w:val="008D04C0"/>
    <w:rsid w:val="00A51AC6"/>
    <w:rsid w:val="00B315D8"/>
    <w:rsid w:val="00B62CBB"/>
    <w:rsid w:val="00B7679A"/>
    <w:rsid w:val="00C35FF9"/>
    <w:rsid w:val="00D33F4F"/>
    <w:rsid w:val="00EB7CAD"/>
    <w:rsid w:val="00F1113E"/>
    <w:rsid w:val="00F57924"/>
    <w:rsid w:val="00FC494F"/>
    <w:rsid w:val="00FD7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443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79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ilandas63/IIG-batch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44168-6EF4-4E8D-B60E-DC6F49AD6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5</cp:revision>
  <dcterms:created xsi:type="dcterms:W3CDTF">2022-11-24T11:46:00Z</dcterms:created>
  <dcterms:modified xsi:type="dcterms:W3CDTF">2022-11-24T12:40:00Z</dcterms:modified>
</cp:coreProperties>
</file>